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7099E" w14:textId="77777777" w:rsidR="006209CE" w:rsidRPr="00B304FC" w:rsidRDefault="006209CE" w:rsidP="006209CE">
      <w:pPr>
        <w:pStyle w:val="MainHeadingsh1"/>
        <w:rPr>
          <w:sz w:val="16"/>
          <w:szCs w:val="16"/>
        </w:rPr>
      </w:pPr>
      <w:bookmarkStart w:id="0" w:name="_GoBack"/>
      <w:bookmarkEnd w:id="0"/>
      <w:r w:rsidRPr="00B304FC">
        <w:rPr>
          <w:sz w:val="44"/>
          <w:szCs w:val="44"/>
        </w:rPr>
        <w:t>Vehicle Safety Inspection Checklist</w:t>
      </w:r>
      <w:r w:rsidR="006227B3" w:rsidRPr="00B304FC">
        <w:rPr>
          <w:sz w:val="44"/>
          <w:szCs w:val="44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70"/>
        <w:gridCol w:w="630"/>
        <w:gridCol w:w="630"/>
        <w:gridCol w:w="2970"/>
      </w:tblGrid>
      <w:tr w:rsidR="006209CE" w:rsidRPr="006209CE" w14:paraId="17D2A93A" w14:textId="77777777" w:rsidTr="00914F9D">
        <w:trPr>
          <w:trHeight w:val="512"/>
        </w:trPr>
        <w:tc>
          <w:tcPr>
            <w:tcW w:w="6570" w:type="dxa"/>
            <w:shd w:val="clear" w:color="auto" w:fill="000000" w:themeFill="text1"/>
            <w:vAlign w:val="center"/>
          </w:tcPr>
          <w:p w14:paraId="58F89AA2" w14:textId="77777777" w:rsidR="006209CE" w:rsidRPr="006209CE" w:rsidRDefault="006209CE" w:rsidP="00B30BB8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630" w:type="dxa"/>
            <w:shd w:val="clear" w:color="auto" w:fill="000000" w:themeFill="text1"/>
            <w:vAlign w:val="center"/>
          </w:tcPr>
          <w:p w14:paraId="54512772" w14:textId="77777777" w:rsidR="006209CE" w:rsidRPr="00A75B1E" w:rsidRDefault="006209CE" w:rsidP="00B30BB8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Yes</w:t>
            </w:r>
          </w:p>
        </w:tc>
        <w:tc>
          <w:tcPr>
            <w:tcW w:w="630" w:type="dxa"/>
            <w:shd w:val="clear" w:color="auto" w:fill="000000" w:themeFill="text1"/>
            <w:vAlign w:val="center"/>
          </w:tcPr>
          <w:p w14:paraId="48631E26" w14:textId="77777777" w:rsidR="006209CE" w:rsidRPr="00A75B1E" w:rsidRDefault="006209CE" w:rsidP="00B30BB8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No</w:t>
            </w:r>
          </w:p>
        </w:tc>
        <w:tc>
          <w:tcPr>
            <w:tcW w:w="2970" w:type="dxa"/>
            <w:shd w:val="clear" w:color="auto" w:fill="000000" w:themeFill="text1"/>
            <w:vAlign w:val="center"/>
          </w:tcPr>
          <w:p w14:paraId="1D887A90" w14:textId="77777777" w:rsidR="006209CE" w:rsidRPr="00A75B1E" w:rsidRDefault="006209CE" w:rsidP="00B30BB8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 w:rsidRPr="00A75B1E">
              <w:rPr>
                <w:rFonts w:asciiTheme="minorHAnsi" w:hAnsiTheme="minorHAnsi"/>
                <w:b/>
                <w:color w:val="FFFFFF" w:themeColor="background1"/>
              </w:rPr>
              <w:t>Corrective Action</w:t>
            </w:r>
          </w:p>
        </w:tc>
      </w:tr>
      <w:tr w:rsidR="006209CE" w:rsidRPr="006209CE" w14:paraId="27E0437B" w14:textId="77777777" w:rsidTr="002F302E">
        <w:trPr>
          <w:trHeight w:val="485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07B2D16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Headlights:  Both high and low beams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218A3F3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36569651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2D170C7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416D1C22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6189A092" w14:textId="77777777" w:rsidR="006209CE" w:rsidRPr="006209CE" w:rsidRDefault="00CE5C6A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eak lights and t</w:t>
            </w:r>
            <w:r w:rsidR="006209CE" w:rsidRPr="006209CE">
              <w:rPr>
                <w:rFonts w:asciiTheme="minorHAnsi" w:hAnsiTheme="minorHAnsi"/>
              </w:rPr>
              <w:t>ail lights:  Operational with lenses intact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E1E78A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7C858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341C6C2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4B6797C9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11DD1EA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Turn</w:t>
            </w:r>
            <w:r w:rsidR="00CE5C6A">
              <w:rPr>
                <w:rFonts w:asciiTheme="minorHAnsi" w:hAnsiTheme="minorHAnsi"/>
              </w:rPr>
              <w:t xml:space="preserve"> signals and p</w:t>
            </w:r>
            <w:r w:rsidRPr="006209CE">
              <w:rPr>
                <w:rFonts w:asciiTheme="minorHAnsi" w:hAnsiTheme="minorHAnsi"/>
              </w:rPr>
              <w:t>arking lights:  Front &amp; rear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AED4EB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CF0E9B1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141FBDA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5D19B59B" w14:textId="77777777" w:rsidTr="002F302E">
        <w:trPr>
          <w:trHeight w:val="503"/>
        </w:trPr>
        <w:tc>
          <w:tcPr>
            <w:tcW w:w="6570" w:type="dxa"/>
            <w:shd w:val="clear" w:color="auto" w:fill="auto"/>
            <w:vAlign w:val="center"/>
          </w:tcPr>
          <w:p w14:paraId="6036DFB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Four-way emergency flashers:  Front &amp; rear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309C29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7E3AB5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0430BEF0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53D059F4" w14:textId="77777777" w:rsidTr="002F302E">
        <w:trPr>
          <w:trHeight w:val="467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3E58F2E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ackup lights:  Opera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756B112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77D2C4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081975FF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6B34916D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7B17C6D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License plate light: 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3356A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E913CB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24D3C4E0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5F4A7C53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5ABBEA72" w14:textId="77777777" w:rsidR="006209CE" w:rsidRPr="006209CE" w:rsidRDefault="00471D53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="006209CE" w:rsidRPr="006209CE">
              <w:rPr>
                <w:rFonts w:asciiTheme="minorHAnsi" w:hAnsiTheme="minorHAnsi"/>
              </w:rPr>
              <w:t xml:space="preserve">Tires:  At least 1 mm of tread over entire traction surface?   </w:t>
            </w:r>
          </w:p>
          <w:p w14:paraId="761E0E53" w14:textId="77777777" w:rsidR="006209CE" w:rsidRPr="006209CE" w:rsidRDefault="00CE5C6A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ree of breaks and cuts? </w:t>
            </w:r>
            <w:r w:rsidR="006209CE" w:rsidRPr="006209CE">
              <w:rPr>
                <w:rFonts w:asciiTheme="minorHAnsi" w:hAnsiTheme="minorHAnsi"/>
              </w:rPr>
              <w:t xml:space="preserve">Properly inflated?   </w:t>
            </w:r>
          </w:p>
          <w:p w14:paraId="7A186A1A" w14:textId="77777777" w:rsidR="006209CE" w:rsidRPr="00471D53" w:rsidRDefault="006209CE" w:rsidP="00B30BB8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Spare tire, jack and lug wrench available?</w:t>
            </w:r>
            <w:r w:rsidR="00471D53"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15AB73A4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D80085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63CD8A96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26E592C7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47906234" w14:textId="77777777" w:rsidR="006209CE" w:rsidRPr="006209CE" w:rsidRDefault="00471D53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="006209CE" w:rsidRPr="006209CE">
              <w:rPr>
                <w:rFonts w:asciiTheme="minorHAnsi" w:hAnsiTheme="minorHAnsi"/>
              </w:rPr>
              <w:t xml:space="preserve">Windshield and Windows:  Not cracked, broken or  </w:t>
            </w:r>
          </w:p>
          <w:p w14:paraId="09144DDE" w14:textId="77777777" w:rsidR="006209CE" w:rsidRPr="00471D53" w:rsidRDefault="006209CE" w:rsidP="00B30BB8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scratched to degree that impairs vision?</w:t>
            </w:r>
            <w:r w:rsidR="00471D53"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FC037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11E6A9C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66ECD649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73186EB2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503C911E" w14:textId="77777777" w:rsidR="006209CE" w:rsidRPr="006209CE" w:rsidRDefault="00471D53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="006209CE" w:rsidRPr="006209CE">
              <w:rPr>
                <w:rFonts w:asciiTheme="minorHAnsi" w:hAnsiTheme="minorHAnsi"/>
              </w:rPr>
              <w:t xml:space="preserve">Windshield wipers:  Both wipers present with blades in </w:t>
            </w:r>
          </w:p>
          <w:p w14:paraId="3E9807E9" w14:textId="77777777" w:rsidR="006209CE" w:rsidRPr="00471D53" w:rsidRDefault="006209CE" w:rsidP="00B30BB8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good</w:t>
            </w:r>
            <w:r w:rsidR="00CE5C6A">
              <w:rPr>
                <w:rFonts w:asciiTheme="minorHAnsi" w:hAnsiTheme="minorHAnsi"/>
              </w:rPr>
              <w:t xml:space="preserve"> repair? </w:t>
            </w:r>
            <w:r w:rsidRPr="006209CE">
              <w:rPr>
                <w:rFonts w:asciiTheme="minorHAnsi" w:hAnsiTheme="minorHAnsi"/>
              </w:rPr>
              <w:t>Adequate cleaning fluid level?</w:t>
            </w:r>
            <w:r w:rsidR="00471D53"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9745194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E6A9619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4A0D162C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36D2D3F4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0B5BA54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Mirrors:  Outside and inside not cracked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DFEC41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776F8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22FF4A51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4A73FFF5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5119F8E7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Seat belts:  Adequate number of seat belts for passengers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C6E97C6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9C1694F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3BF1E89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0B39A9F5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5F2F2874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rakes:  Foot pedal can’t travel more than half way to floor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2FCACD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783DA16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78525FFF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1F5A5441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3E39DA4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Brake fluid:  Filled to appropriate leve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4C7760B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1AC6D3B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58B47E33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78B5B044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675F0067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Defroster:  Operational?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29F5180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066C6B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127A4BAC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652991E5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6D38160A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  <w:r w:rsidRPr="006209CE">
              <w:rPr>
                <w:rFonts w:asciiTheme="minorHAnsi" w:hAnsiTheme="minorHAnsi"/>
              </w:rPr>
              <w:t>Horn:  Functional?</w:t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1BB268DC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66D70B4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4F896662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7DA6F6B8" w14:textId="77777777" w:rsidTr="002F302E">
        <w:trPr>
          <w:trHeight w:val="530"/>
        </w:trPr>
        <w:tc>
          <w:tcPr>
            <w:tcW w:w="6570" w:type="dxa"/>
            <w:shd w:val="clear" w:color="auto" w:fill="auto"/>
            <w:vAlign w:val="center"/>
          </w:tcPr>
          <w:p w14:paraId="06CEE54C" w14:textId="77777777" w:rsidR="006209CE" w:rsidRPr="006209CE" w:rsidRDefault="00471D53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="006209CE" w:rsidRPr="006209CE">
              <w:rPr>
                <w:rFonts w:asciiTheme="minorHAnsi" w:hAnsiTheme="minorHAnsi"/>
              </w:rPr>
              <w:t xml:space="preserve">Emergency equipment in place?  (First aid kit, triangles, </w:t>
            </w:r>
          </w:p>
          <w:p w14:paraId="4A3F45B0" w14:textId="77777777" w:rsidR="006209CE" w:rsidRPr="00471D53" w:rsidRDefault="006209CE" w:rsidP="00B30BB8">
            <w:pPr>
              <w:spacing w:after="0" w:line="240" w:lineRule="auto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fire extinguishers, accident camera)</w:t>
            </w:r>
            <w:r w:rsidR="00471D53"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6149CD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75927A5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auto"/>
            <w:vAlign w:val="center"/>
          </w:tcPr>
          <w:p w14:paraId="4252CD9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6209CE" w:rsidRPr="006209CE" w14:paraId="30E6F5BD" w14:textId="77777777" w:rsidTr="002F302E">
        <w:trPr>
          <w:trHeight w:val="530"/>
        </w:trPr>
        <w:tc>
          <w:tcPr>
            <w:tcW w:w="6570" w:type="dxa"/>
            <w:shd w:val="clear" w:color="auto" w:fill="C6D9F1" w:themeFill="text2" w:themeFillTint="33"/>
            <w:vAlign w:val="center"/>
          </w:tcPr>
          <w:p w14:paraId="0953E643" w14:textId="77777777" w:rsidR="006209CE" w:rsidRPr="006209CE" w:rsidRDefault="00471D53" w:rsidP="00B30BB8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0"/>
                <w:szCs w:val="10"/>
              </w:rPr>
              <w:br/>
            </w:r>
            <w:r w:rsidR="00CE5C6A">
              <w:rPr>
                <w:rFonts w:asciiTheme="minorHAnsi" w:hAnsiTheme="minorHAnsi"/>
              </w:rPr>
              <w:t xml:space="preserve">Good housekeeping standards? </w:t>
            </w:r>
            <w:r w:rsidR="006209CE" w:rsidRPr="006209CE">
              <w:rPr>
                <w:rFonts w:asciiTheme="minorHAnsi" w:hAnsiTheme="minorHAnsi"/>
              </w:rPr>
              <w:t xml:space="preserve">Windshields clean? </w:t>
            </w:r>
          </w:p>
          <w:p w14:paraId="72B53DBA" w14:textId="77777777" w:rsidR="006209CE" w:rsidRPr="00471D53" w:rsidRDefault="006209CE" w:rsidP="002F302E">
            <w:pPr>
              <w:spacing w:after="0" w:line="240" w:lineRule="auto"/>
              <w:ind w:left="1"/>
              <w:rPr>
                <w:rFonts w:asciiTheme="minorHAnsi" w:hAnsiTheme="minorHAnsi"/>
                <w:sz w:val="10"/>
                <w:szCs w:val="10"/>
              </w:rPr>
            </w:pPr>
            <w:r w:rsidRPr="006209CE">
              <w:rPr>
                <w:rFonts w:asciiTheme="minorHAnsi" w:hAnsiTheme="minorHAnsi"/>
              </w:rPr>
              <w:t>No excessive clutter in cab?</w:t>
            </w:r>
            <w:r w:rsidR="00471D53">
              <w:rPr>
                <w:rFonts w:asciiTheme="minorHAnsi" w:hAnsiTheme="minorHAnsi"/>
                <w:sz w:val="10"/>
                <w:szCs w:val="10"/>
              </w:rPr>
              <w:br/>
            </w: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2E0DFAEA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shd w:val="clear" w:color="auto" w:fill="C6D9F1" w:themeFill="text2" w:themeFillTint="33"/>
            <w:vAlign w:val="center"/>
          </w:tcPr>
          <w:p w14:paraId="695F9DAD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shd w:val="clear" w:color="auto" w:fill="C6D9F1" w:themeFill="text2" w:themeFillTint="33"/>
            <w:vAlign w:val="center"/>
          </w:tcPr>
          <w:p w14:paraId="1430D84E" w14:textId="77777777" w:rsidR="006209CE" w:rsidRPr="006209CE" w:rsidRDefault="006209CE" w:rsidP="00B30BB8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276E1F7D" w14:textId="3411AE20" w:rsidR="00AC7FC7" w:rsidRPr="00B304FC" w:rsidRDefault="00B304FC" w:rsidP="006209CE">
      <w:pPr>
        <w:pStyle w:val="cwbodytext"/>
        <w:rPr>
          <w:rFonts w:asciiTheme="minorHAnsi" w:hAnsiTheme="minorHAnsi"/>
          <w:b/>
        </w:rPr>
      </w:pPr>
      <w:r>
        <w:rPr>
          <w:rFonts w:asciiTheme="minorHAnsi" w:hAnsiTheme="minorHAnsi"/>
        </w:rPr>
        <w:br/>
      </w:r>
      <w:r w:rsidR="006209CE" w:rsidRPr="00B304FC">
        <w:rPr>
          <w:rFonts w:asciiTheme="minorHAnsi" w:hAnsiTheme="minorHAnsi"/>
          <w:b/>
        </w:rPr>
        <w:t>Inspection Completed By:</w:t>
      </w:r>
      <w:r w:rsidR="002F302E">
        <w:rPr>
          <w:rFonts w:asciiTheme="minorHAnsi" w:hAnsiTheme="minorHAnsi"/>
          <w:b/>
        </w:rPr>
        <w:t>___________________________</w:t>
      </w:r>
      <w:r w:rsidR="00945E80">
        <w:rPr>
          <w:rFonts w:asciiTheme="minorHAnsi" w:hAnsiTheme="minorHAnsi"/>
          <w:b/>
        </w:rPr>
        <w:tab/>
      </w:r>
      <w:r w:rsidR="006209CE" w:rsidRPr="00B304FC">
        <w:rPr>
          <w:rFonts w:asciiTheme="minorHAnsi" w:hAnsiTheme="minorHAnsi"/>
          <w:b/>
        </w:rPr>
        <w:t>Date:</w:t>
      </w:r>
      <w:r w:rsidR="002F302E">
        <w:rPr>
          <w:rFonts w:asciiTheme="minorHAnsi" w:hAnsiTheme="minorHAnsi"/>
          <w:b/>
        </w:rPr>
        <w:t>___________</w:t>
      </w:r>
      <w:r w:rsidR="002F302E">
        <w:rPr>
          <w:rFonts w:asciiTheme="minorHAnsi" w:hAnsiTheme="minorHAnsi"/>
          <w:b/>
        </w:rPr>
        <w:tab/>
      </w:r>
      <w:r w:rsidR="006209CE" w:rsidRPr="00B304FC">
        <w:rPr>
          <w:rFonts w:asciiTheme="minorHAnsi" w:hAnsiTheme="minorHAnsi"/>
          <w:b/>
        </w:rPr>
        <w:t>Vehicle:</w:t>
      </w:r>
      <w:r w:rsidR="002F302E">
        <w:rPr>
          <w:rFonts w:asciiTheme="minorHAnsi" w:hAnsiTheme="minorHAnsi"/>
          <w:b/>
        </w:rPr>
        <w:t>___________________</w:t>
      </w:r>
    </w:p>
    <w:sectPr w:rsidR="00AC7FC7" w:rsidRPr="00B304FC" w:rsidSect="006209CE">
      <w:headerReference w:type="default" r:id="rId7"/>
      <w:footerReference w:type="default" r:id="rId8"/>
      <w:pgSz w:w="12240" w:h="15840"/>
      <w:pgMar w:top="198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E31AE" w14:textId="77777777" w:rsidR="00893781" w:rsidRDefault="00893781" w:rsidP="00BE3E72">
      <w:pPr>
        <w:spacing w:after="0" w:line="240" w:lineRule="auto"/>
      </w:pPr>
      <w:r>
        <w:separator/>
      </w:r>
    </w:p>
  </w:endnote>
  <w:endnote w:type="continuationSeparator" w:id="0">
    <w:p w14:paraId="50269699" w14:textId="77777777" w:rsidR="00893781" w:rsidRDefault="00893781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E8CBC" w14:textId="5035742F" w:rsidR="00B40256" w:rsidRDefault="002F302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73AD529" wp14:editId="5A177020">
              <wp:simplePos x="0" y="0"/>
              <wp:positionH relativeFrom="column">
                <wp:posOffset>-12065</wp:posOffset>
              </wp:positionH>
              <wp:positionV relativeFrom="paragraph">
                <wp:posOffset>12065</wp:posOffset>
              </wp:positionV>
              <wp:extent cx="6980555" cy="506095"/>
              <wp:effectExtent l="0" t="2540" r="381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506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C1DD1B" w14:textId="77777777" w:rsidR="00A75B1E" w:rsidRPr="00C64F71" w:rsidRDefault="00A75B1E" w:rsidP="00A75B1E">
                          <w:pPr>
                            <w:pStyle w:val="NormalWeb"/>
                            <w:spacing w:line="276" w:lineRule="auto"/>
                            <w:jc w:val="center"/>
                            <w:rPr>
                              <w:rFonts w:asciiTheme="minorHAnsi" w:hAnsiTheme="minorHAnsi" w:cs="Arial"/>
                              <w:sz w:val="14"/>
                              <w:szCs w:val="14"/>
                              <w:lang w:val="en"/>
                            </w:rPr>
                          </w:pPr>
                          <w:r w:rsidRPr="00C64F71">
                            <w:rPr>
                              <w:rFonts w:asciiTheme="minorHAnsi" w:hAnsiTheme="minorHAnsi" w:cs="Arial"/>
                              <w:sz w:val="14"/>
                              <w:szCs w:val="14"/>
                              <w:lang w:val="en"/>
                            </w:rPr>
      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      </w:r>
                        </w:p>
                        <w:p w14:paraId="1F4C32B2" w14:textId="77777777" w:rsidR="00B40256" w:rsidRPr="00B9563B" w:rsidRDefault="00B40256" w:rsidP="00B9563B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AD529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-.95pt;margin-top:.95pt;width:549.65pt;height:39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k8uAIAAME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" filled="f" stroked="f">
              <v:textbox>
                <w:txbxContent>
                  <w:p w14:paraId="63C1DD1B" w14:textId="77777777" w:rsidR="00A75B1E" w:rsidRPr="00C64F71" w:rsidRDefault="00A75B1E" w:rsidP="00A75B1E">
                    <w:pPr>
                      <w:pStyle w:val="NormalWeb"/>
                      <w:spacing w:line="276" w:lineRule="auto"/>
                      <w:jc w:val="center"/>
                      <w:rPr>
                        <w:rFonts w:asciiTheme="minorHAnsi" w:hAnsiTheme="minorHAnsi" w:cs="Arial"/>
                        <w:sz w:val="14"/>
                        <w:szCs w:val="14"/>
                        <w:lang w:val="en"/>
                      </w:rPr>
                    </w:pPr>
                    <w:r w:rsidRPr="00C64F71">
                      <w:rPr>
                        <w:rFonts w:asciiTheme="minorHAnsi" w:hAnsiTheme="minorHAnsi" w:cs="Arial"/>
                        <w:sz w:val="14"/>
                        <w:szCs w:val="14"/>
                        <w:lang w:val="en"/>
                      </w:rPr>
                      <w:t>CompWest Insurance Company is a member of AF Group. Insurance policies may be issued by any of the following companies within AF Group: Accident Fund Insurance Company of America, Accident Fund National Insurance Company, Accident Fund General Insurance Company, United Wisconsin Insurance Company, Third Coast Insurance Company or CompWest Insurance Company.</w:t>
                    </w:r>
                  </w:p>
                  <w:p w14:paraId="1F4C32B2" w14:textId="77777777" w:rsidR="00B40256" w:rsidRPr="00B9563B" w:rsidRDefault="00B40256" w:rsidP="00B9563B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4DF9E4D5" w14:textId="4BE13DB7" w:rsidR="00B40256" w:rsidRDefault="002F302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105689" wp14:editId="2B8C9949">
              <wp:simplePos x="0" y="0"/>
              <wp:positionH relativeFrom="column">
                <wp:posOffset>-88900</wp:posOffset>
              </wp:positionH>
              <wp:positionV relativeFrom="paragraph">
                <wp:posOffset>168275</wp:posOffset>
              </wp:positionV>
              <wp:extent cx="478790" cy="201930"/>
              <wp:effectExtent l="0" t="0" r="635" b="1270"/>
              <wp:wrapNone/>
              <wp:docPr id="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79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CA114D" w14:textId="77777777" w:rsidR="004521FE" w:rsidRDefault="006209CE" w:rsidP="004521FE">
                          <w:pPr>
                            <w:spacing w:after="0" w:line="240" w:lineRule="auto"/>
                          </w:pPr>
                          <w:r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1735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105689" id="Text Box 18" o:spid="_x0000_s1028" type="#_x0000_t202" style="position:absolute;margin-left:-7pt;margin-top:13.25pt;width:37.7pt;height:15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DcOuAIAAMA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" filled="f" stroked="f">
              <v:textbox>
                <w:txbxContent>
                  <w:p w14:paraId="75CA114D" w14:textId="77777777" w:rsidR="004521FE" w:rsidRDefault="006209CE" w:rsidP="004521FE">
                    <w:pPr>
                      <w:spacing w:after="0" w:line="240" w:lineRule="auto"/>
                    </w:pPr>
                    <w:r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17356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8D4A8D8" wp14:editId="105ACDF6">
              <wp:simplePos x="0" y="0"/>
              <wp:positionH relativeFrom="column">
                <wp:posOffset>6985</wp:posOffset>
              </wp:positionH>
              <wp:positionV relativeFrom="paragraph">
                <wp:posOffset>415925</wp:posOffset>
              </wp:positionV>
              <wp:extent cx="6980555" cy="0"/>
              <wp:effectExtent l="6985" t="6350" r="13335" b="12700"/>
              <wp:wrapNone/>
              <wp:docPr id="1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D92C9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.55pt;margin-top:32.75pt;width:549.6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" strokecolor="#969696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85203" w14:textId="77777777" w:rsidR="00893781" w:rsidRDefault="00893781" w:rsidP="00BE3E72">
      <w:pPr>
        <w:spacing w:after="0" w:line="240" w:lineRule="auto"/>
      </w:pPr>
      <w:r>
        <w:separator/>
      </w:r>
    </w:p>
  </w:footnote>
  <w:footnote w:type="continuationSeparator" w:id="0">
    <w:p w14:paraId="7BA0EB04" w14:textId="77777777" w:rsidR="00893781" w:rsidRDefault="00893781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02F47" w14:textId="6FFEC8A1" w:rsidR="00B40256" w:rsidRDefault="002F30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4E4596" wp14:editId="6B9FE41B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5E3D62" w14:textId="77777777" w:rsidR="00B40256" w:rsidRPr="00BE3E72" w:rsidRDefault="00B40256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4765CD6A" w14:textId="77777777" w:rsidR="00B40256" w:rsidRPr="00BE3E72" w:rsidRDefault="00B40256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</w:t>
                          </w:r>
                          <w:r w:rsidR="00A75B1E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88</w:t>
                          </w: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4E459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38.75pt;margin-top:5.25pt;width:141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srUswIAALk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" filled="f" stroked="f">
              <v:textbox>
                <w:txbxContent>
                  <w:p w14:paraId="715E3D62" w14:textId="77777777" w:rsidR="00B40256" w:rsidRPr="00BE3E72" w:rsidRDefault="00B40256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4765CD6A" w14:textId="77777777" w:rsidR="00B40256" w:rsidRPr="00BE3E72" w:rsidRDefault="00B40256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</w:t>
                    </w:r>
                    <w:r w:rsidR="00A75B1E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88</w:t>
                    </w: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D04B8E" wp14:editId="354A32B3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8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C1014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31.95pt;margin-top:8.25pt;width:0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" strokecolor="#969696"/>
          </w:pict>
        </mc:Fallback>
      </mc:AlternateContent>
    </w:r>
    <w:r w:rsidR="00B40256">
      <w:rPr>
        <w:noProof/>
      </w:rPr>
      <w:drawing>
        <wp:anchor distT="0" distB="0" distL="114300" distR="114300" simplePos="0" relativeHeight="251669504" behindDoc="0" locked="0" layoutInCell="1" allowOverlap="1" wp14:anchorId="54EF6C0A" wp14:editId="0010933A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6ECD883" wp14:editId="413AE323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5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FB6A4E" id="Group 15" o:spid="_x0000_s1026" style="position:absolute;margin-left:.75pt;margin-top:55.5pt;width:538.5pt;height:4.5pt;z-index:25166848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TE3tTQ3NDKyMLdQ0lEKTi0uzszPAykwrAUA/wc4yywAAAA="/>
  </w:docVars>
  <w:rsids>
    <w:rsidRoot w:val="00BE3E72"/>
    <w:rsid w:val="00087277"/>
    <w:rsid w:val="00102756"/>
    <w:rsid w:val="00235521"/>
    <w:rsid w:val="002F302E"/>
    <w:rsid w:val="003625A6"/>
    <w:rsid w:val="00394855"/>
    <w:rsid w:val="003C0532"/>
    <w:rsid w:val="004521FE"/>
    <w:rsid w:val="00471D53"/>
    <w:rsid w:val="004D5F08"/>
    <w:rsid w:val="00547AC9"/>
    <w:rsid w:val="006209CE"/>
    <w:rsid w:val="006227B3"/>
    <w:rsid w:val="007627DC"/>
    <w:rsid w:val="00790403"/>
    <w:rsid w:val="00893781"/>
    <w:rsid w:val="008F7B74"/>
    <w:rsid w:val="00902A0F"/>
    <w:rsid w:val="00914F9D"/>
    <w:rsid w:val="00920F6E"/>
    <w:rsid w:val="00945E80"/>
    <w:rsid w:val="00950A60"/>
    <w:rsid w:val="00A75B1E"/>
    <w:rsid w:val="00AC3E2F"/>
    <w:rsid w:val="00AC7FC7"/>
    <w:rsid w:val="00B304FC"/>
    <w:rsid w:val="00B40256"/>
    <w:rsid w:val="00B9563B"/>
    <w:rsid w:val="00B95A4D"/>
    <w:rsid w:val="00BB11A1"/>
    <w:rsid w:val="00BE3E72"/>
    <w:rsid w:val="00C0035D"/>
    <w:rsid w:val="00C82479"/>
    <w:rsid w:val="00CE5C6A"/>
    <w:rsid w:val="00CF1F77"/>
    <w:rsid w:val="00DC4235"/>
    <w:rsid w:val="00DC49F7"/>
    <w:rsid w:val="00DE0C35"/>
    <w:rsid w:val="00EE3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7755D2BA"/>
  <w15:docId w15:val="{C91528C6-6DCB-4AC0-9C97-1A28F3924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6209CE"/>
    <w:pPr>
      <w:keepNext/>
      <w:keepLines/>
      <w:spacing w:before="240" w:after="240" w:line="240" w:lineRule="auto"/>
      <w:outlineLvl w:val="0"/>
    </w:pPr>
    <w:rPr>
      <w:rFonts w:eastAsia="Times New Roman" w:cs="Times New Roman"/>
      <w:b/>
      <w:bCs/>
      <w:sz w:val="4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uiPriority w:val="99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6209CE"/>
    <w:rPr>
      <w:rFonts w:ascii="Arial Narrow" w:eastAsia="Times New Roman" w:hAnsi="Arial Narrow" w:cs="Times New Roman"/>
      <w:b/>
      <w:bCs/>
      <w:sz w:val="48"/>
      <w:szCs w:val="28"/>
    </w:rPr>
  </w:style>
  <w:style w:type="paragraph" w:customStyle="1" w:styleId="cwbodytext">
    <w:name w:val="cw body text"/>
    <w:basedOn w:val="Normal"/>
    <w:qFormat/>
    <w:rsid w:val="006209CE"/>
    <w:pPr>
      <w:spacing w:after="120" w:line="240" w:lineRule="exact"/>
    </w:pPr>
    <w:rPr>
      <w:rFonts w:ascii="Arial Narrow" w:eastAsia="Calibri" w:hAnsi="Arial Narrow" w:cs="Arial"/>
    </w:rPr>
  </w:style>
  <w:style w:type="paragraph" w:styleId="NormalWeb">
    <w:name w:val="Normal (Web)"/>
    <w:basedOn w:val="Normal"/>
    <w:uiPriority w:val="99"/>
    <w:semiHidden/>
    <w:unhideWhenUsed/>
    <w:rsid w:val="00A75B1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eibsome</dc:creator>
  <cp:keywords/>
  <dc:description/>
  <cp:lastModifiedBy>Thornton, Cory</cp:lastModifiedBy>
  <cp:revision>2</cp:revision>
  <dcterms:created xsi:type="dcterms:W3CDTF">2020-05-08T16:49:00Z</dcterms:created>
  <dcterms:modified xsi:type="dcterms:W3CDTF">2020-05-08T16:49:00Z</dcterms:modified>
</cp:coreProperties>
</file>